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 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 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 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ทดสอบส่งผลกระทบต่อชุมชน และโอเค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 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 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 สักครู่นะครับ ขอขอบพระคุณ Ms. Gita Sabharwal และ คุณชูศักดิ์ จันทยานนท์ คุณ Gita Subhar 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 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 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 องค์การสหประชาชาติได้กำหนดประเด็นหลัก คือสร้างคืนสังคมให้ดีกว่ามุ่งสู่สังคมชีวิตวิถีใหม่ COVID-19 รวมทุกคนเข้าถึงทุกคนสู่การพัฒนาอย่างยั่งยืน Going that better Post Covid 19 Wolrd 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 2,715,568 คน 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 1,083,848 หรือร้อยละ 54 ของจำนวนคนพิการทั้งหมดที่สอดคล้องกับสถานการณ์ในปัจจุบัน ที่ระบุว่าในปี 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ยในการช่วยเหลือเยียวยาและฟื้นฟูคนพิการ และสถานการณ์จากภัยพิบัติทุกรูปแบบ ตามแผนการพัฒนาคุณภาพชีวิตคนพิการแห่งชาติ ฉบับที่ 5 พ.ศ. 2560-2564 และแผนการจัดการภัยพิบัติสำหรับคนพิการฉบับที่ 1 พุทธศักราช 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02-14T07:38:57Z</dcterms:created>
  <dcterms:modified xsi:type="dcterms:W3CDTF">2022-02-14T07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21 น.</vt:lpwstr>
  </property>
  <property fmtid="{D5CDD505-2E9C-101B-9397-08002B2CF9AE}" pid="3" name="subtitle">
    <vt:lpwstr/>
  </property>
</Properties>
</file>